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EB3763" w14:textId="77777777" w:rsidR="006D3D84" w:rsidRDefault="006D3D84">
      <w:pPr>
        <w:pStyle w:val="Title"/>
        <w:rPr>
          <w:b/>
        </w:rPr>
      </w:pPr>
      <w:r>
        <w:rPr>
          <w:b/>
        </w:rPr>
        <w:t>NOMINATION FORM</w:t>
      </w:r>
    </w:p>
    <w:p w14:paraId="67B8B837" w14:textId="77777777" w:rsidR="006D3D84" w:rsidRDefault="006D3D84">
      <w:pPr>
        <w:jc w:val="center"/>
        <w:rPr>
          <w:b/>
          <w:sz w:val="32"/>
        </w:rPr>
      </w:pPr>
      <w:r>
        <w:rPr>
          <w:b/>
          <w:sz w:val="32"/>
        </w:rPr>
        <w:t>JACKSON’S MAN OF THE YEAR</w:t>
      </w:r>
    </w:p>
    <w:p w14:paraId="347FFB82" w14:textId="77777777" w:rsidR="006D3D84" w:rsidRDefault="006D3D84">
      <w:pPr>
        <w:jc w:val="center"/>
        <w:rPr>
          <w:b/>
          <w:sz w:val="32"/>
        </w:rPr>
      </w:pPr>
    </w:p>
    <w:p w14:paraId="2CE088CA" w14:textId="77777777" w:rsidR="006D3D84" w:rsidRDefault="006D3D84">
      <w:pPr>
        <w:jc w:val="center"/>
        <w:rPr>
          <w:sz w:val="32"/>
        </w:rPr>
      </w:pPr>
      <w:r>
        <w:rPr>
          <w:b/>
          <w:sz w:val="32"/>
        </w:rPr>
        <w:t>GENERAL INFORMATION</w:t>
      </w:r>
    </w:p>
    <w:p w14:paraId="3CEC69B3" w14:textId="77777777" w:rsidR="006D3D84" w:rsidRDefault="006D3D84">
      <w:pPr>
        <w:jc w:val="center"/>
        <w:rPr>
          <w:sz w:val="32"/>
        </w:rPr>
      </w:pPr>
    </w:p>
    <w:p w14:paraId="549FDA55" w14:textId="77777777" w:rsidR="006D3D84" w:rsidRDefault="006D3D84">
      <w:pPr>
        <w:rPr>
          <w:sz w:val="24"/>
        </w:rPr>
      </w:pPr>
      <w:r>
        <w:rPr>
          <w:b/>
          <w:sz w:val="24"/>
        </w:rPr>
        <w:t>Name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5CF7F7D2" w14:textId="77777777">
        <w:tc>
          <w:tcPr>
            <w:tcW w:w="8856" w:type="dxa"/>
          </w:tcPr>
          <w:p w14:paraId="1387D4B6" w14:textId="77777777" w:rsidR="006D3D84" w:rsidRDefault="006D3D84">
            <w:pPr>
              <w:rPr>
                <w:sz w:val="24"/>
              </w:rPr>
            </w:pPr>
          </w:p>
        </w:tc>
      </w:tr>
    </w:tbl>
    <w:p w14:paraId="2FEB2BDA" w14:textId="77777777" w:rsidR="006D3D84" w:rsidRDefault="006D3D84">
      <w:pPr>
        <w:rPr>
          <w:sz w:val="24"/>
        </w:rPr>
      </w:pPr>
    </w:p>
    <w:p w14:paraId="6BFE07A2" w14:textId="77777777" w:rsidR="006D3D84" w:rsidRDefault="006D3D84">
      <w:pPr>
        <w:rPr>
          <w:sz w:val="24"/>
        </w:rPr>
      </w:pPr>
      <w:r>
        <w:rPr>
          <w:b/>
          <w:sz w:val="24"/>
        </w:rPr>
        <w:t>Home Address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0E71B875" w14:textId="77777777">
        <w:tc>
          <w:tcPr>
            <w:tcW w:w="8856" w:type="dxa"/>
          </w:tcPr>
          <w:p w14:paraId="0B77CFF6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0716EA17" w14:textId="77777777">
        <w:tc>
          <w:tcPr>
            <w:tcW w:w="8856" w:type="dxa"/>
          </w:tcPr>
          <w:p w14:paraId="3BBE1ACC" w14:textId="77777777" w:rsidR="006D3D84" w:rsidRDefault="006D3D84">
            <w:pPr>
              <w:rPr>
                <w:sz w:val="24"/>
              </w:rPr>
            </w:pPr>
          </w:p>
        </w:tc>
      </w:tr>
    </w:tbl>
    <w:p w14:paraId="151F3000" w14:textId="77777777" w:rsidR="006D3D84" w:rsidRDefault="006D3D84">
      <w:pPr>
        <w:rPr>
          <w:sz w:val="24"/>
        </w:rPr>
      </w:pPr>
    </w:p>
    <w:p w14:paraId="688139F4" w14:textId="77777777" w:rsidR="006D3D84" w:rsidRDefault="006D3D84">
      <w:pPr>
        <w:rPr>
          <w:sz w:val="24"/>
        </w:rPr>
      </w:pPr>
      <w:r>
        <w:rPr>
          <w:b/>
          <w:sz w:val="24"/>
        </w:rPr>
        <w:t>Business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4EF490DC" w14:textId="77777777">
        <w:tc>
          <w:tcPr>
            <w:tcW w:w="8856" w:type="dxa"/>
          </w:tcPr>
          <w:p w14:paraId="40992A32" w14:textId="77777777" w:rsidR="006D3D84" w:rsidRDefault="006D3D84">
            <w:pPr>
              <w:rPr>
                <w:sz w:val="24"/>
              </w:rPr>
            </w:pPr>
          </w:p>
        </w:tc>
      </w:tr>
    </w:tbl>
    <w:p w14:paraId="176639D1" w14:textId="77777777" w:rsidR="006D3D84" w:rsidRDefault="006D3D84">
      <w:pPr>
        <w:rPr>
          <w:sz w:val="24"/>
        </w:rPr>
      </w:pPr>
    </w:p>
    <w:p w14:paraId="47C4BDFF" w14:textId="77777777" w:rsidR="006D3D84" w:rsidRDefault="006D3D84">
      <w:pPr>
        <w:rPr>
          <w:sz w:val="24"/>
        </w:rPr>
      </w:pPr>
      <w:r>
        <w:rPr>
          <w:b/>
          <w:sz w:val="24"/>
        </w:rPr>
        <w:t>Business Address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2FF5CD80" w14:textId="77777777">
        <w:tc>
          <w:tcPr>
            <w:tcW w:w="8856" w:type="dxa"/>
          </w:tcPr>
          <w:p w14:paraId="61B9CCE1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45784F80" w14:textId="77777777">
        <w:tc>
          <w:tcPr>
            <w:tcW w:w="8856" w:type="dxa"/>
          </w:tcPr>
          <w:p w14:paraId="03D96159" w14:textId="77777777" w:rsidR="006D3D84" w:rsidRDefault="006D3D84">
            <w:pPr>
              <w:rPr>
                <w:sz w:val="24"/>
              </w:rPr>
            </w:pPr>
          </w:p>
        </w:tc>
      </w:tr>
    </w:tbl>
    <w:p w14:paraId="338EB5DF" w14:textId="77777777" w:rsidR="006D3D84" w:rsidRDefault="006D3D84">
      <w:pPr>
        <w:rPr>
          <w:sz w:val="24"/>
        </w:rPr>
      </w:pPr>
    </w:p>
    <w:p w14:paraId="04E3F3B9" w14:textId="77777777" w:rsidR="006D3D84" w:rsidRDefault="006D3D84">
      <w:pPr>
        <w:rPr>
          <w:sz w:val="24"/>
        </w:rPr>
      </w:pPr>
      <w:r>
        <w:rPr>
          <w:b/>
          <w:sz w:val="24"/>
        </w:rPr>
        <w:t>Spouse’s Name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6644FD7F" w14:textId="77777777">
        <w:tc>
          <w:tcPr>
            <w:tcW w:w="8856" w:type="dxa"/>
          </w:tcPr>
          <w:p w14:paraId="3809AD2A" w14:textId="77777777" w:rsidR="006D3D84" w:rsidRDefault="006D3D84">
            <w:pPr>
              <w:rPr>
                <w:sz w:val="24"/>
              </w:rPr>
            </w:pPr>
          </w:p>
        </w:tc>
      </w:tr>
    </w:tbl>
    <w:p w14:paraId="7FBDD7C9" w14:textId="77777777" w:rsidR="006D3D84" w:rsidRDefault="006D3D84">
      <w:pPr>
        <w:rPr>
          <w:sz w:val="24"/>
        </w:rPr>
      </w:pPr>
    </w:p>
    <w:p w14:paraId="310C3461" w14:textId="77777777" w:rsidR="006D3D84" w:rsidRDefault="006D3D84">
      <w:pPr>
        <w:rPr>
          <w:sz w:val="24"/>
        </w:rPr>
      </w:pPr>
      <w:r>
        <w:rPr>
          <w:b/>
          <w:sz w:val="24"/>
        </w:rPr>
        <w:t>Person(s) Making Nomination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537FF507" w14:textId="77777777">
        <w:tc>
          <w:tcPr>
            <w:tcW w:w="8856" w:type="dxa"/>
          </w:tcPr>
          <w:p w14:paraId="3C42388B" w14:textId="77777777" w:rsidR="006D3D84" w:rsidRDefault="006D3D84">
            <w:pPr>
              <w:rPr>
                <w:sz w:val="24"/>
              </w:rPr>
            </w:pPr>
          </w:p>
        </w:tc>
      </w:tr>
    </w:tbl>
    <w:p w14:paraId="6EE7E0C9" w14:textId="77777777" w:rsidR="006D3D84" w:rsidRDefault="006D3D84">
      <w:pPr>
        <w:rPr>
          <w:sz w:val="24"/>
        </w:rPr>
      </w:pPr>
    </w:p>
    <w:p w14:paraId="50A777A7" w14:textId="77777777" w:rsidR="006D3D84" w:rsidRDefault="006D3D84">
      <w:pPr>
        <w:rPr>
          <w:sz w:val="24"/>
        </w:rPr>
      </w:pPr>
      <w:r>
        <w:rPr>
          <w:b/>
          <w:sz w:val="24"/>
        </w:rPr>
        <w:t>Address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59097E69" w14:textId="77777777">
        <w:tc>
          <w:tcPr>
            <w:tcW w:w="8856" w:type="dxa"/>
          </w:tcPr>
          <w:p w14:paraId="43A62C97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2206C35F" w14:textId="77777777">
        <w:tc>
          <w:tcPr>
            <w:tcW w:w="8856" w:type="dxa"/>
          </w:tcPr>
          <w:p w14:paraId="5C436F04" w14:textId="77777777" w:rsidR="006D3D84" w:rsidRDefault="006D3D84">
            <w:pPr>
              <w:rPr>
                <w:sz w:val="24"/>
              </w:rPr>
            </w:pPr>
          </w:p>
        </w:tc>
      </w:tr>
    </w:tbl>
    <w:p w14:paraId="7881E1F5" w14:textId="77777777" w:rsidR="006D3D84" w:rsidRDefault="006D3D84">
      <w:pPr>
        <w:rPr>
          <w:sz w:val="24"/>
        </w:rPr>
      </w:pPr>
    </w:p>
    <w:p w14:paraId="29C67B07" w14:textId="77777777" w:rsidR="006D3D84" w:rsidRDefault="006D3D84">
      <w:pPr>
        <w:rPr>
          <w:sz w:val="24"/>
        </w:rPr>
      </w:pPr>
      <w:r>
        <w:rPr>
          <w:b/>
          <w:sz w:val="24"/>
        </w:rPr>
        <w:t>Telephone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16094F48" w14:textId="77777777">
        <w:tc>
          <w:tcPr>
            <w:tcW w:w="8856" w:type="dxa"/>
          </w:tcPr>
          <w:p w14:paraId="3E6A7B4F" w14:textId="77777777" w:rsidR="006D3D84" w:rsidRDefault="006D3D84">
            <w:pPr>
              <w:rPr>
                <w:sz w:val="24"/>
              </w:rPr>
            </w:pPr>
          </w:p>
        </w:tc>
      </w:tr>
    </w:tbl>
    <w:p w14:paraId="7E333EDD" w14:textId="77777777" w:rsidR="006D3D84" w:rsidRDefault="006D3D84">
      <w:pPr>
        <w:rPr>
          <w:sz w:val="24"/>
        </w:rPr>
      </w:pPr>
    </w:p>
    <w:p w14:paraId="0EFFAFF4" w14:textId="77777777" w:rsidR="006D3D84" w:rsidRDefault="006D3D84">
      <w:pPr>
        <w:rPr>
          <w:sz w:val="24"/>
        </w:rPr>
      </w:pPr>
    </w:p>
    <w:p w14:paraId="020DED4D" w14:textId="77777777" w:rsidR="006D3D84" w:rsidRDefault="006D3D84">
      <w:pPr>
        <w:pStyle w:val="Heading1"/>
        <w:rPr>
          <w:b/>
          <w:sz w:val="28"/>
        </w:rPr>
      </w:pPr>
      <w:r>
        <w:rPr>
          <w:b/>
          <w:sz w:val="28"/>
        </w:rPr>
        <w:t>COMMUNITY SERVICE</w:t>
      </w:r>
    </w:p>
    <w:p w14:paraId="6B55454A" w14:textId="77777777" w:rsidR="006D3D84" w:rsidRDefault="006D3D84">
      <w:pPr>
        <w:pStyle w:val="Heading2"/>
      </w:pPr>
      <w:r>
        <w:t>CURRENT YEAR</w:t>
      </w:r>
    </w:p>
    <w:p w14:paraId="41500911" w14:textId="77777777" w:rsidR="006D3D84" w:rsidRDefault="006D3D84">
      <w:pPr>
        <w:jc w:val="center"/>
        <w:rPr>
          <w:b/>
          <w:sz w:val="28"/>
        </w:rPr>
      </w:pPr>
    </w:p>
    <w:p w14:paraId="3678B235" w14:textId="77777777" w:rsidR="006D3D84" w:rsidRDefault="006D3D84">
      <w:pPr>
        <w:rPr>
          <w:sz w:val="24"/>
        </w:rPr>
      </w:pPr>
      <w:r>
        <w:rPr>
          <w:b/>
          <w:sz w:val="24"/>
        </w:rPr>
        <w:t>(1) Church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37387C85" w14:textId="77777777">
        <w:tc>
          <w:tcPr>
            <w:tcW w:w="8856" w:type="dxa"/>
          </w:tcPr>
          <w:p w14:paraId="4F597DB6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64774C63" w14:textId="77777777">
        <w:tc>
          <w:tcPr>
            <w:tcW w:w="8856" w:type="dxa"/>
          </w:tcPr>
          <w:p w14:paraId="0D0DC626" w14:textId="77777777" w:rsidR="006D3D84" w:rsidRDefault="006D3D84">
            <w:pPr>
              <w:rPr>
                <w:sz w:val="24"/>
              </w:rPr>
            </w:pPr>
          </w:p>
        </w:tc>
      </w:tr>
    </w:tbl>
    <w:p w14:paraId="4FBA4EBA" w14:textId="77777777" w:rsidR="006D3D84" w:rsidRDefault="006D3D84">
      <w:pPr>
        <w:rPr>
          <w:sz w:val="24"/>
        </w:rPr>
      </w:pPr>
    </w:p>
    <w:p w14:paraId="396B0A77" w14:textId="77777777" w:rsidR="006D3D84" w:rsidRDefault="006D3D84">
      <w:pPr>
        <w:rPr>
          <w:sz w:val="24"/>
        </w:rPr>
      </w:pPr>
      <w:r>
        <w:rPr>
          <w:b/>
          <w:sz w:val="24"/>
        </w:rPr>
        <w:t>(2) Charity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1373DE89" w14:textId="77777777">
        <w:tc>
          <w:tcPr>
            <w:tcW w:w="8856" w:type="dxa"/>
          </w:tcPr>
          <w:p w14:paraId="5A7D495A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58179C11" w14:textId="77777777">
        <w:tc>
          <w:tcPr>
            <w:tcW w:w="8856" w:type="dxa"/>
          </w:tcPr>
          <w:p w14:paraId="5F2CE344" w14:textId="77777777" w:rsidR="006D3D84" w:rsidRDefault="006D3D84">
            <w:pPr>
              <w:rPr>
                <w:sz w:val="24"/>
              </w:rPr>
            </w:pPr>
          </w:p>
        </w:tc>
      </w:tr>
    </w:tbl>
    <w:p w14:paraId="1CCB1564" w14:textId="77777777" w:rsidR="006D3D84" w:rsidRDefault="006D3D84">
      <w:pPr>
        <w:rPr>
          <w:sz w:val="24"/>
        </w:rPr>
      </w:pPr>
    </w:p>
    <w:p w14:paraId="36004F4E" w14:textId="77777777" w:rsidR="006D3D84" w:rsidRDefault="006D3D84">
      <w:pPr>
        <w:rPr>
          <w:sz w:val="24"/>
        </w:rPr>
      </w:pPr>
      <w:r>
        <w:rPr>
          <w:b/>
          <w:sz w:val="24"/>
        </w:rPr>
        <w:t>(3) Service Clubs or Organizations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29EDCECE" w14:textId="77777777">
        <w:tc>
          <w:tcPr>
            <w:tcW w:w="8856" w:type="dxa"/>
          </w:tcPr>
          <w:p w14:paraId="44EF4318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23485580" w14:textId="77777777">
        <w:tc>
          <w:tcPr>
            <w:tcW w:w="8856" w:type="dxa"/>
          </w:tcPr>
          <w:p w14:paraId="23237B92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38E94946" w14:textId="77777777">
        <w:tc>
          <w:tcPr>
            <w:tcW w:w="8856" w:type="dxa"/>
          </w:tcPr>
          <w:p w14:paraId="2904D197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4AC77206" w14:textId="77777777">
        <w:tc>
          <w:tcPr>
            <w:tcW w:w="8856" w:type="dxa"/>
          </w:tcPr>
          <w:p w14:paraId="68ACDDD7" w14:textId="77777777" w:rsidR="006D3D84" w:rsidRDefault="006D3D84">
            <w:pPr>
              <w:rPr>
                <w:sz w:val="24"/>
              </w:rPr>
            </w:pPr>
          </w:p>
        </w:tc>
      </w:tr>
    </w:tbl>
    <w:p w14:paraId="606E1FC0" w14:textId="77777777" w:rsidR="006D3D84" w:rsidRDefault="006D3D84">
      <w:pPr>
        <w:rPr>
          <w:sz w:val="24"/>
        </w:rPr>
      </w:pPr>
    </w:p>
    <w:p w14:paraId="7BC50534" w14:textId="77777777" w:rsidR="006D3D84" w:rsidRDefault="006D3D84">
      <w:pPr>
        <w:rPr>
          <w:sz w:val="24"/>
        </w:rPr>
      </w:pPr>
      <w:r>
        <w:rPr>
          <w:b/>
          <w:sz w:val="24"/>
        </w:rPr>
        <w:lastRenderedPageBreak/>
        <w:t>(4) Vocational Achievements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637009EB" w14:textId="77777777">
        <w:tc>
          <w:tcPr>
            <w:tcW w:w="8856" w:type="dxa"/>
          </w:tcPr>
          <w:p w14:paraId="506590C7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1FE0B974" w14:textId="77777777">
        <w:tc>
          <w:tcPr>
            <w:tcW w:w="8856" w:type="dxa"/>
          </w:tcPr>
          <w:p w14:paraId="5C395E3A" w14:textId="77777777" w:rsidR="006D3D84" w:rsidRDefault="006D3D84">
            <w:pPr>
              <w:rPr>
                <w:sz w:val="24"/>
              </w:rPr>
            </w:pPr>
          </w:p>
        </w:tc>
      </w:tr>
    </w:tbl>
    <w:p w14:paraId="0B375D94" w14:textId="77777777" w:rsidR="006D3D84" w:rsidRDefault="006D3D84">
      <w:pPr>
        <w:rPr>
          <w:sz w:val="24"/>
        </w:rPr>
      </w:pPr>
    </w:p>
    <w:p w14:paraId="660DA059" w14:textId="77777777" w:rsidR="006D3D84" w:rsidRDefault="006D3D84">
      <w:pPr>
        <w:rPr>
          <w:sz w:val="24"/>
        </w:rPr>
      </w:pPr>
      <w:r>
        <w:rPr>
          <w:b/>
          <w:sz w:val="24"/>
        </w:rPr>
        <w:t>(5) Other Community Involvement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6B3263FC" w14:textId="77777777">
        <w:tc>
          <w:tcPr>
            <w:tcW w:w="8856" w:type="dxa"/>
          </w:tcPr>
          <w:p w14:paraId="33CD6F44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3CCC309C" w14:textId="77777777">
        <w:tc>
          <w:tcPr>
            <w:tcW w:w="8856" w:type="dxa"/>
          </w:tcPr>
          <w:p w14:paraId="0732A40D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20FDF3EA" w14:textId="77777777">
        <w:tc>
          <w:tcPr>
            <w:tcW w:w="8856" w:type="dxa"/>
          </w:tcPr>
          <w:p w14:paraId="007198C2" w14:textId="77777777" w:rsidR="006D3D84" w:rsidRDefault="006D3D84">
            <w:pPr>
              <w:rPr>
                <w:sz w:val="24"/>
              </w:rPr>
            </w:pPr>
          </w:p>
        </w:tc>
      </w:tr>
    </w:tbl>
    <w:p w14:paraId="49831CA5" w14:textId="77777777" w:rsidR="006D3D84" w:rsidRDefault="006D3D84">
      <w:pPr>
        <w:rPr>
          <w:sz w:val="24"/>
        </w:rPr>
      </w:pPr>
    </w:p>
    <w:p w14:paraId="45EEB39B" w14:textId="77777777" w:rsidR="006D3D84" w:rsidRDefault="006D3D84">
      <w:pPr>
        <w:rPr>
          <w:sz w:val="24"/>
        </w:rPr>
      </w:pPr>
    </w:p>
    <w:p w14:paraId="716D1261" w14:textId="77777777" w:rsidR="006D3D84" w:rsidRDefault="006D3D84">
      <w:pPr>
        <w:pStyle w:val="Heading2"/>
      </w:pPr>
      <w:r>
        <w:t>COMMUNITY SERVICE</w:t>
      </w:r>
    </w:p>
    <w:p w14:paraId="0067019D" w14:textId="77777777" w:rsidR="006D3D84" w:rsidRDefault="006D3D84">
      <w:pPr>
        <w:jc w:val="center"/>
        <w:rPr>
          <w:b/>
          <w:sz w:val="28"/>
        </w:rPr>
      </w:pPr>
      <w:r>
        <w:rPr>
          <w:b/>
          <w:sz w:val="28"/>
        </w:rPr>
        <w:t>PRIOR YEARS</w:t>
      </w:r>
    </w:p>
    <w:p w14:paraId="0AB58695" w14:textId="77777777" w:rsidR="006D3D84" w:rsidRDefault="006D3D84">
      <w:pPr>
        <w:jc w:val="center"/>
        <w:rPr>
          <w:b/>
          <w:sz w:val="28"/>
        </w:rPr>
      </w:pPr>
    </w:p>
    <w:p w14:paraId="70F8AB7D" w14:textId="77777777" w:rsidR="006D3D84" w:rsidRDefault="006D3D84">
      <w:pPr>
        <w:rPr>
          <w:sz w:val="24"/>
        </w:rPr>
      </w:pPr>
      <w:r>
        <w:rPr>
          <w:b/>
          <w:sz w:val="24"/>
        </w:rPr>
        <w:t>(1) Church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07D94692" w14:textId="77777777">
        <w:tc>
          <w:tcPr>
            <w:tcW w:w="8856" w:type="dxa"/>
          </w:tcPr>
          <w:p w14:paraId="0ED7CCD2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643EFB83" w14:textId="77777777">
        <w:tc>
          <w:tcPr>
            <w:tcW w:w="8856" w:type="dxa"/>
          </w:tcPr>
          <w:p w14:paraId="3574FDF2" w14:textId="77777777" w:rsidR="006D3D84" w:rsidRDefault="006D3D84">
            <w:pPr>
              <w:rPr>
                <w:sz w:val="24"/>
              </w:rPr>
            </w:pPr>
          </w:p>
        </w:tc>
      </w:tr>
    </w:tbl>
    <w:p w14:paraId="5F43BF2F" w14:textId="77777777" w:rsidR="006D3D84" w:rsidRDefault="006D3D84">
      <w:pPr>
        <w:rPr>
          <w:sz w:val="24"/>
        </w:rPr>
      </w:pPr>
    </w:p>
    <w:p w14:paraId="450A4BCF" w14:textId="77777777" w:rsidR="006D3D84" w:rsidRDefault="006D3D84">
      <w:pPr>
        <w:rPr>
          <w:sz w:val="24"/>
        </w:rPr>
      </w:pPr>
      <w:r>
        <w:rPr>
          <w:b/>
          <w:sz w:val="24"/>
        </w:rPr>
        <w:t>(2) Charity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41E247EA" w14:textId="77777777">
        <w:tc>
          <w:tcPr>
            <w:tcW w:w="8856" w:type="dxa"/>
          </w:tcPr>
          <w:p w14:paraId="370B26F5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5B93E9EC" w14:textId="77777777">
        <w:tc>
          <w:tcPr>
            <w:tcW w:w="8856" w:type="dxa"/>
          </w:tcPr>
          <w:p w14:paraId="20EDBDB7" w14:textId="77777777" w:rsidR="006D3D84" w:rsidRDefault="006D3D84">
            <w:pPr>
              <w:rPr>
                <w:sz w:val="24"/>
              </w:rPr>
            </w:pPr>
          </w:p>
        </w:tc>
      </w:tr>
    </w:tbl>
    <w:p w14:paraId="5481F7C5" w14:textId="77777777" w:rsidR="006D3D84" w:rsidRDefault="006D3D84">
      <w:pPr>
        <w:rPr>
          <w:sz w:val="24"/>
        </w:rPr>
      </w:pPr>
    </w:p>
    <w:p w14:paraId="190B3622" w14:textId="77777777" w:rsidR="006D3D84" w:rsidRDefault="006D3D84">
      <w:pPr>
        <w:rPr>
          <w:sz w:val="24"/>
        </w:rPr>
      </w:pPr>
      <w:r>
        <w:rPr>
          <w:b/>
          <w:sz w:val="24"/>
        </w:rPr>
        <w:t>(3) Service Clubs or Organizations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4F681C13" w14:textId="77777777">
        <w:tc>
          <w:tcPr>
            <w:tcW w:w="8856" w:type="dxa"/>
          </w:tcPr>
          <w:p w14:paraId="5E28699A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5F7BFC22" w14:textId="77777777">
        <w:tc>
          <w:tcPr>
            <w:tcW w:w="8856" w:type="dxa"/>
          </w:tcPr>
          <w:p w14:paraId="6809EAA7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1F62D58E" w14:textId="77777777">
        <w:tc>
          <w:tcPr>
            <w:tcW w:w="8856" w:type="dxa"/>
          </w:tcPr>
          <w:p w14:paraId="32847AAC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08BA4108" w14:textId="77777777">
        <w:tc>
          <w:tcPr>
            <w:tcW w:w="8856" w:type="dxa"/>
          </w:tcPr>
          <w:p w14:paraId="2DA75D7D" w14:textId="77777777" w:rsidR="006D3D84" w:rsidRDefault="006D3D84">
            <w:pPr>
              <w:rPr>
                <w:sz w:val="24"/>
              </w:rPr>
            </w:pPr>
          </w:p>
        </w:tc>
      </w:tr>
    </w:tbl>
    <w:p w14:paraId="6C5D815B" w14:textId="77777777" w:rsidR="006D3D84" w:rsidRDefault="006D3D84">
      <w:pPr>
        <w:rPr>
          <w:sz w:val="24"/>
        </w:rPr>
      </w:pPr>
    </w:p>
    <w:p w14:paraId="5A387BC4" w14:textId="77777777" w:rsidR="006D3D84" w:rsidRDefault="006D3D84">
      <w:pPr>
        <w:rPr>
          <w:sz w:val="24"/>
        </w:rPr>
      </w:pPr>
      <w:r>
        <w:rPr>
          <w:b/>
          <w:sz w:val="24"/>
        </w:rPr>
        <w:t>(4) Vocational Achievement</w:t>
      </w:r>
      <w:r>
        <w:rPr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0B61C6EA" w14:textId="77777777">
        <w:tc>
          <w:tcPr>
            <w:tcW w:w="8856" w:type="dxa"/>
          </w:tcPr>
          <w:p w14:paraId="43F0E3D9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6B89D075" w14:textId="77777777">
        <w:tc>
          <w:tcPr>
            <w:tcW w:w="8856" w:type="dxa"/>
          </w:tcPr>
          <w:p w14:paraId="4118B2A2" w14:textId="77777777" w:rsidR="006D3D84" w:rsidRDefault="006D3D84">
            <w:pPr>
              <w:rPr>
                <w:sz w:val="24"/>
              </w:rPr>
            </w:pPr>
          </w:p>
        </w:tc>
      </w:tr>
    </w:tbl>
    <w:p w14:paraId="210F1004" w14:textId="77777777" w:rsidR="006D3D84" w:rsidRDefault="006D3D84">
      <w:pPr>
        <w:rPr>
          <w:sz w:val="24"/>
        </w:rPr>
      </w:pPr>
    </w:p>
    <w:p w14:paraId="59E63880" w14:textId="77777777" w:rsidR="006D3D84" w:rsidRDefault="006D3D84">
      <w:pPr>
        <w:rPr>
          <w:sz w:val="24"/>
        </w:rPr>
      </w:pPr>
      <w:r>
        <w:rPr>
          <w:b/>
          <w:sz w:val="24"/>
        </w:rPr>
        <w:t>Why do you feel this nominee should be named Jackson’s Man of the Year</w:t>
      </w:r>
      <w:r>
        <w:rPr>
          <w:sz w:val="24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6D3D84" w14:paraId="0FA73182" w14:textId="77777777">
        <w:tc>
          <w:tcPr>
            <w:tcW w:w="8856" w:type="dxa"/>
          </w:tcPr>
          <w:p w14:paraId="7012788A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06CE26AB" w14:textId="77777777">
        <w:tc>
          <w:tcPr>
            <w:tcW w:w="8856" w:type="dxa"/>
          </w:tcPr>
          <w:p w14:paraId="1C2306F2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0B93C489" w14:textId="77777777">
        <w:tc>
          <w:tcPr>
            <w:tcW w:w="8856" w:type="dxa"/>
          </w:tcPr>
          <w:p w14:paraId="2DAE1CCE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4EDA5E9C" w14:textId="77777777">
        <w:tc>
          <w:tcPr>
            <w:tcW w:w="8856" w:type="dxa"/>
          </w:tcPr>
          <w:p w14:paraId="3EE76A00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1DAAB1A4" w14:textId="77777777">
        <w:tc>
          <w:tcPr>
            <w:tcW w:w="8856" w:type="dxa"/>
          </w:tcPr>
          <w:p w14:paraId="2A6C73FE" w14:textId="77777777" w:rsidR="006D3D84" w:rsidRDefault="006D3D84">
            <w:pPr>
              <w:rPr>
                <w:sz w:val="24"/>
              </w:rPr>
            </w:pPr>
          </w:p>
        </w:tc>
      </w:tr>
      <w:tr w:rsidR="006D3D84" w14:paraId="5F2BEAE0" w14:textId="77777777">
        <w:tc>
          <w:tcPr>
            <w:tcW w:w="8856" w:type="dxa"/>
          </w:tcPr>
          <w:p w14:paraId="386D964D" w14:textId="77777777" w:rsidR="006D3D84" w:rsidRDefault="006D3D84">
            <w:pPr>
              <w:rPr>
                <w:sz w:val="24"/>
              </w:rPr>
            </w:pPr>
          </w:p>
        </w:tc>
      </w:tr>
      <w:tr w:rsidR="005C2A98" w14:paraId="1E7775F5" w14:textId="77777777">
        <w:tc>
          <w:tcPr>
            <w:tcW w:w="8856" w:type="dxa"/>
          </w:tcPr>
          <w:p w14:paraId="32DE8A96" w14:textId="77777777" w:rsidR="005C2A98" w:rsidRDefault="005C2A98">
            <w:pPr>
              <w:rPr>
                <w:sz w:val="24"/>
              </w:rPr>
            </w:pPr>
          </w:p>
        </w:tc>
      </w:tr>
      <w:tr w:rsidR="005C2A98" w14:paraId="3F082529" w14:textId="77777777">
        <w:tc>
          <w:tcPr>
            <w:tcW w:w="8856" w:type="dxa"/>
          </w:tcPr>
          <w:p w14:paraId="67F50D32" w14:textId="77777777" w:rsidR="005C2A98" w:rsidRDefault="005C2A98">
            <w:pPr>
              <w:rPr>
                <w:sz w:val="24"/>
              </w:rPr>
            </w:pPr>
          </w:p>
        </w:tc>
      </w:tr>
      <w:tr w:rsidR="005C2A98" w14:paraId="5C73E83F" w14:textId="77777777">
        <w:tc>
          <w:tcPr>
            <w:tcW w:w="8856" w:type="dxa"/>
          </w:tcPr>
          <w:p w14:paraId="3686623F" w14:textId="77777777" w:rsidR="005C2A98" w:rsidRDefault="005C2A98">
            <w:pPr>
              <w:rPr>
                <w:sz w:val="24"/>
              </w:rPr>
            </w:pPr>
          </w:p>
        </w:tc>
      </w:tr>
      <w:tr w:rsidR="005C2A98" w14:paraId="0463E5C7" w14:textId="77777777">
        <w:tc>
          <w:tcPr>
            <w:tcW w:w="8856" w:type="dxa"/>
          </w:tcPr>
          <w:p w14:paraId="65A19F29" w14:textId="77777777" w:rsidR="005C2A98" w:rsidRDefault="005C2A98">
            <w:pPr>
              <w:rPr>
                <w:sz w:val="24"/>
              </w:rPr>
            </w:pPr>
          </w:p>
        </w:tc>
      </w:tr>
      <w:tr w:rsidR="005C2A98" w14:paraId="57C06AE4" w14:textId="77777777">
        <w:tc>
          <w:tcPr>
            <w:tcW w:w="8856" w:type="dxa"/>
          </w:tcPr>
          <w:p w14:paraId="0772BCC4" w14:textId="77777777" w:rsidR="005C2A98" w:rsidRDefault="005C2A98">
            <w:pPr>
              <w:rPr>
                <w:sz w:val="24"/>
              </w:rPr>
            </w:pPr>
            <w:r>
              <w:rPr>
                <w:sz w:val="16"/>
                <w:szCs w:val="16"/>
              </w:rPr>
              <w:t>** Attach additional sheets if necessary. Letters of support are also accepted, but not mandatory with each nomination.**</w:t>
            </w:r>
          </w:p>
        </w:tc>
      </w:tr>
    </w:tbl>
    <w:p w14:paraId="0BD195CE" w14:textId="77777777" w:rsidR="006D3D84" w:rsidRDefault="006D3D84">
      <w:pPr>
        <w:rPr>
          <w:sz w:val="24"/>
        </w:rPr>
      </w:pPr>
    </w:p>
    <w:p w14:paraId="026CC5AC" w14:textId="77777777" w:rsidR="006D3D84" w:rsidRDefault="006D3D84">
      <w:pPr>
        <w:rPr>
          <w:sz w:val="24"/>
        </w:rPr>
      </w:pPr>
      <w:r>
        <w:rPr>
          <w:b/>
          <w:sz w:val="22"/>
        </w:rPr>
        <w:t>THIS FORM MUST BE RETURNED BY</w:t>
      </w:r>
      <w:r>
        <w:rPr>
          <w:sz w:val="24"/>
        </w:rPr>
        <w:t>:</w:t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sz w:val="22"/>
        </w:rPr>
        <w:t>PLEASE RETURN FORM TO</w:t>
      </w:r>
      <w:r>
        <w:rPr>
          <w:sz w:val="24"/>
        </w:rPr>
        <w:t>:</w:t>
      </w:r>
    </w:p>
    <w:p w14:paraId="21E8160D" w14:textId="236D66B3" w:rsidR="006D3D84" w:rsidRDefault="009C4A7D">
      <w:pPr>
        <w:rPr>
          <w:sz w:val="24"/>
        </w:rPr>
      </w:pPr>
      <w:r>
        <w:rPr>
          <w:sz w:val="24"/>
        </w:rPr>
        <w:t>0</w:t>
      </w:r>
      <w:r w:rsidR="00F869B8">
        <w:rPr>
          <w:sz w:val="24"/>
        </w:rPr>
        <w:t>2-</w:t>
      </w:r>
      <w:r>
        <w:rPr>
          <w:sz w:val="24"/>
        </w:rPr>
        <w:t>28</w:t>
      </w:r>
      <w:r w:rsidR="00F869B8">
        <w:rPr>
          <w:sz w:val="24"/>
        </w:rPr>
        <w:t>-2</w:t>
      </w:r>
      <w:r w:rsidR="00AA0739">
        <w:rPr>
          <w:sz w:val="24"/>
        </w:rPr>
        <w:t>6</w:t>
      </w:r>
      <w:r w:rsidR="006518BC">
        <w:rPr>
          <w:sz w:val="24"/>
        </w:rPr>
        <w:tab/>
      </w:r>
      <w:r w:rsidR="006518BC">
        <w:rPr>
          <w:sz w:val="24"/>
        </w:rPr>
        <w:tab/>
      </w:r>
      <w:r w:rsidR="006518BC">
        <w:rPr>
          <w:sz w:val="24"/>
        </w:rPr>
        <w:tab/>
      </w:r>
      <w:r w:rsidR="006518BC">
        <w:rPr>
          <w:sz w:val="24"/>
        </w:rPr>
        <w:tab/>
      </w:r>
      <w:r w:rsidR="002F4676">
        <w:rPr>
          <w:sz w:val="24"/>
        </w:rPr>
        <w:tab/>
      </w:r>
      <w:r w:rsidR="00C645E2">
        <w:rPr>
          <w:sz w:val="24"/>
        </w:rPr>
        <w:tab/>
      </w:r>
      <w:r w:rsidR="002F4676">
        <w:rPr>
          <w:sz w:val="24"/>
        </w:rPr>
        <w:t>Tawnya Moore</w:t>
      </w:r>
    </w:p>
    <w:p w14:paraId="5FA2BDE6" w14:textId="06794507" w:rsidR="002F4676" w:rsidRDefault="000829B0" w:rsidP="002F4676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DD3FAE">
        <w:rPr>
          <w:sz w:val="24"/>
        </w:rPr>
        <w:t>633 Oil Well Road</w:t>
      </w:r>
    </w:p>
    <w:p w14:paraId="015C14D9" w14:textId="77777777" w:rsidR="000829B0" w:rsidRDefault="002F4676" w:rsidP="002F4676">
      <w:pPr>
        <w:ind w:left="4320" w:firstLine="720"/>
        <w:rPr>
          <w:sz w:val="24"/>
        </w:rPr>
      </w:pPr>
      <w:r w:rsidRPr="002F4676">
        <w:rPr>
          <w:sz w:val="24"/>
        </w:rPr>
        <w:t>Jackson, TN 38305</w:t>
      </w:r>
      <w:r w:rsidR="000829B0">
        <w:rPr>
          <w:sz w:val="24"/>
        </w:rPr>
        <w:tab/>
      </w:r>
      <w:r w:rsidR="000829B0">
        <w:rPr>
          <w:sz w:val="24"/>
        </w:rPr>
        <w:tab/>
      </w:r>
      <w:r w:rsidR="000829B0">
        <w:rPr>
          <w:sz w:val="24"/>
        </w:rPr>
        <w:tab/>
      </w:r>
      <w:r w:rsidR="000829B0">
        <w:rPr>
          <w:sz w:val="24"/>
        </w:rPr>
        <w:tab/>
      </w:r>
      <w:r w:rsidR="000829B0">
        <w:rPr>
          <w:sz w:val="24"/>
        </w:rPr>
        <w:tab/>
      </w:r>
      <w:r>
        <w:rPr>
          <w:sz w:val="24"/>
        </w:rPr>
        <w:t>t</w:t>
      </w:r>
      <w:r w:rsidRPr="002F4676">
        <w:rPr>
          <w:sz w:val="24"/>
        </w:rPr>
        <w:t>moore@cbtcnet.com</w:t>
      </w:r>
    </w:p>
    <w:p w14:paraId="449878B6" w14:textId="77777777" w:rsidR="000829B0" w:rsidRDefault="000829B0" w:rsidP="000829B0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Ph: (</w:t>
      </w:r>
      <w:r w:rsidR="002F4676" w:rsidRPr="002F4676">
        <w:rPr>
          <w:sz w:val="24"/>
        </w:rPr>
        <w:t>731</w:t>
      </w:r>
      <w:r w:rsidR="002F4676">
        <w:rPr>
          <w:sz w:val="24"/>
        </w:rPr>
        <w:t xml:space="preserve">) </w:t>
      </w:r>
      <w:r w:rsidR="00F869B8">
        <w:rPr>
          <w:sz w:val="24"/>
        </w:rPr>
        <w:t>610-0100</w:t>
      </w:r>
    </w:p>
    <w:p w14:paraId="285BBA95" w14:textId="77777777" w:rsidR="000829B0" w:rsidRDefault="000829B0">
      <w:pPr>
        <w:rPr>
          <w:sz w:val="24"/>
        </w:rPr>
      </w:pPr>
    </w:p>
    <w:p w14:paraId="6211AA9D" w14:textId="77777777" w:rsidR="002A3FFE" w:rsidRDefault="000829B0" w:rsidP="000829B0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sectPr w:rsidR="002A3FFE" w:rsidSect="0016649F">
      <w:pgSz w:w="12240" w:h="15840"/>
      <w:pgMar w:top="720" w:right="1440" w:bottom="288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B8C42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449588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jS2NLE0sDSwMLdU0lEKTi0uzszPAykwqQUAlsAV8iwAAAA="/>
  </w:docVars>
  <w:rsids>
    <w:rsidRoot w:val="006D3D84"/>
    <w:rsid w:val="000172C9"/>
    <w:rsid w:val="00041E41"/>
    <w:rsid w:val="000433EC"/>
    <w:rsid w:val="00062308"/>
    <w:rsid w:val="000829B0"/>
    <w:rsid w:val="000B1125"/>
    <w:rsid w:val="0011565C"/>
    <w:rsid w:val="00123B9C"/>
    <w:rsid w:val="00150863"/>
    <w:rsid w:val="0016649F"/>
    <w:rsid w:val="0018498E"/>
    <w:rsid w:val="001C1488"/>
    <w:rsid w:val="001C4B9F"/>
    <w:rsid w:val="00227108"/>
    <w:rsid w:val="00231428"/>
    <w:rsid w:val="002A3FFE"/>
    <w:rsid w:val="002A5AEC"/>
    <w:rsid w:val="002B05CB"/>
    <w:rsid w:val="002B31AF"/>
    <w:rsid w:val="002F4676"/>
    <w:rsid w:val="00325490"/>
    <w:rsid w:val="003327F0"/>
    <w:rsid w:val="004D3FE0"/>
    <w:rsid w:val="005C2A98"/>
    <w:rsid w:val="006415E9"/>
    <w:rsid w:val="006518BC"/>
    <w:rsid w:val="006D3D84"/>
    <w:rsid w:val="0070240A"/>
    <w:rsid w:val="00751A13"/>
    <w:rsid w:val="00900850"/>
    <w:rsid w:val="00977592"/>
    <w:rsid w:val="009C4A7D"/>
    <w:rsid w:val="00A55350"/>
    <w:rsid w:val="00AA0739"/>
    <w:rsid w:val="00B0695A"/>
    <w:rsid w:val="00B128DF"/>
    <w:rsid w:val="00B92D9D"/>
    <w:rsid w:val="00C5546F"/>
    <w:rsid w:val="00C645E2"/>
    <w:rsid w:val="00C65F9F"/>
    <w:rsid w:val="00DD3FAE"/>
    <w:rsid w:val="00DF6345"/>
    <w:rsid w:val="00EA0C63"/>
    <w:rsid w:val="00F8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F271A8"/>
  <w15:chartTrackingRefBased/>
  <w15:docId w15:val="{919F50F8-EDE6-4190-B118-489327775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2"/>
    </w:rPr>
  </w:style>
  <w:style w:type="paragraph" w:styleId="BalloonText">
    <w:name w:val="Balloon Text"/>
    <w:basedOn w:val="Normal"/>
    <w:semiHidden/>
    <w:rsid w:val="006518BC"/>
    <w:rPr>
      <w:rFonts w:ascii="Tahoma" w:hAnsi="Tahoma" w:cs="Tahoma"/>
      <w:sz w:val="16"/>
      <w:szCs w:val="16"/>
    </w:rPr>
  </w:style>
  <w:style w:type="character" w:styleId="Hyperlink">
    <w:name w:val="Hyperlink"/>
    <w:rsid w:val="002A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8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7F932A-47C3-4670-B5AC-8AA5C979E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5</Words>
  <Characters>801</Characters>
  <Application>Microsoft Office Word</Application>
  <DocSecurity>0</DocSecurity>
  <Lines>13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FORM</vt:lpstr>
    </vt:vector>
  </TitlesOfParts>
  <Company>West Tennessee Healthcare, Inc.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ORM</dc:title>
  <dc:subject/>
  <dc:creator>sherri</dc:creator>
  <cp:keywords/>
  <cp:lastModifiedBy>Randy Wallace</cp:lastModifiedBy>
  <cp:revision>5</cp:revision>
  <cp:lastPrinted>2014-01-03T15:51:00Z</cp:lastPrinted>
  <dcterms:created xsi:type="dcterms:W3CDTF">2025-01-31T18:49:00Z</dcterms:created>
  <dcterms:modified xsi:type="dcterms:W3CDTF">2026-01-29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94c0a2-a8f2-4aec-b15d-c1624b056f4b</vt:lpwstr>
  </property>
</Properties>
</file>